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80"/>
        <w:gridCol w:w="3827"/>
      </w:tblGrid>
      <w:tr w:rsidR="006F68AC" w:rsidRPr="00B966DF">
        <w:trPr>
          <w:trHeight w:val="290"/>
        </w:trPr>
        <w:tc>
          <w:tcPr>
            <w:tcW w:w="2580" w:type="dxa"/>
          </w:tcPr>
          <w:p w:rsidR="006F68AC" w:rsidRPr="00B966DF" w:rsidRDefault="006F68A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 w:rsidRPr="00B966DF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827" w:type="dxa"/>
            <w:tcBorders>
              <w:bottom w:val="dashed" w:sz="4" w:space="0" w:color="auto"/>
            </w:tcBorders>
          </w:tcPr>
          <w:p w:rsidR="006F68AC" w:rsidRPr="00B966DF" w:rsidRDefault="004D069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>
              <w:rPr>
                <w:bCs/>
                <w:sz w:val="24"/>
                <w:szCs w:val="24"/>
              </w:rPr>
              <w:instrText xml:space="preserve"> FORMTEXT </w:instrText>
            </w:r>
            <w:r>
              <w:rPr>
                <w:bCs/>
                <w:sz w:val="24"/>
                <w:szCs w:val="24"/>
              </w:rPr>
            </w:r>
            <w:r>
              <w:rPr>
                <w:bCs/>
                <w:sz w:val="24"/>
                <w:szCs w:val="24"/>
              </w:rPr>
              <w:fldChar w:fldCharType="separate"/>
            </w:r>
            <w:bookmarkStart w:id="1" w:name="_GoBack"/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bookmarkEnd w:id="1"/>
            <w:r>
              <w:rPr>
                <w:bCs/>
                <w:sz w:val="24"/>
                <w:szCs w:val="24"/>
              </w:rPr>
              <w:fldChar w:fldCharType="end"/>
            </w:r>
            <w:bookmarkEnd w:id="0"/>
          </w:p>
        </w:tc>
      </w:tr>
      <w:tr w:rsidR="006F68AC" w:rsidRPr="00B966DF" w:rsidTr="00327851">
        <w:tc>
          <w:tcPr>
            <w:tcW w:w="2580" w:type="dxa"/>
          </w:tcPr>
          <w:p w:rsidR="006F68AC" w:rsidRPr="00B966DF" w:rsidRDefault="006F68A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 w:rsidRPr="00B966DF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827" w:type="dxa"/>
            <w:tcBorders>
              <w:bottom w:val="dashed" w:sz="4" w:space="0" w:color="auto"/>
            </w:tcBorders>
          </w:tcPr>
          <w:p w:rsidR="006F68AC" w:rsidRPr="00B966DF" w:rsidRDefault="004D069C" w:rsidP="002D0C42">
            <w:pPr>
              <w:ind w:right="15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>
              <w:rPr>
                <w:bCs/>
                <w:sz w:val="24"/>
                <w:szCs w:val="24"/>
              </w:rPr>
              <w:instrText xml:space="preserve"> FORMTEXT </w:instrText>
            </w:r>
            <w:r>
              <w:rPr>
                <w:bCs/>
                <w:sz w:val="24"/>
                <w:szCs w:val="24"/>
              </w:rPr>
            </w:r>
            <w:r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t> </w:t>
            </w:r>
            <w:r>
              <w:rPr>
                <w:bCs/>
                <w:sz w:val="24"/>
                <w:szCs w:val="24"/>
              </w:rPr>
              <w:fldChar w:fldCharType="end"/>
            </w:r>
            <w:bookmarkEnd w:id="2"/>
          </w:p>
        </w:tc>
      </w:tr>
    </w:tbl>
    <w:p w:rsidR="00436551" w:rsidRPr="003811C3" w:rsidRDefault="00436551" w:rsidP="00313F57">
      <w:pPr>
        <w:spacing w:line="276" w:lineRule="auto"/>
        <w:ind w:right="15"/>
        <w:jc w:val="both"/>
        <w:rPr>
          <w:sz w:val="8"/>
          <w:szCs w:val="8"/>
        </w:rPr>
      </w:pPr>
    </w:p>
    <w:p w:rsidR="00436551" w:rsidRPr="003811C3" w:rsidRDefault="00436551" w:rsidP="00790620">
      <w:pPr>
        <w:pBdr>
          <w:top w:val="dashed" w:sz="4" w:space="1" w:color="auto"/>
        </w:pBdr>
        <w:jc w:val="right"/>
        <w:rPr>
          <w:b/>
          <w:i/>
          <w:sz w:val="20"/>
        </w:rPr>
      </w:pPr>
      <w:r w:rsidRPr="003811C3">
        <w:rPr>
          <w:b/>
          <w:i/>
          <w:sz w:val="20"/>
        </w:rPr>
        <w:t>Izpolni podjetje oziroma organizacija kjer je študent/ka opravljal/a strokovno prakso</w:t>
      </w:r>
    </w:p>
    <w:p w:rsidR="00436551" w:rsidRPr="003811C3" w:rsidRDefault="005353B9" w:rsidP="005353B9">
      <w:pPr>
        <w:spacing w:line="276" w:lineRule="auto"/>
        <w:ind w:right="15"/>
        <w:jc w:val="right"/>
        <w:rPr>
          <w:sz w:val="20"/>
        </w:rPr>
      </w:pPr>
      <w:r w:rsidRPr="003811C3">
        <w:rPr>
          <w:sz w:val="20"/>
        </w:rPr>
        <w:t>PravilaSP_Obr-2</w:t>
      </w:r>
    </w:p>
    <w:p w:rsidR="00313F57" w:rsidRPr="003811C3" w:rsidRDefault="00313F57" w:rsidP="00B966DF">
      <w:pPr>
        <w:spacing w:line="276" w:lineRule="auto"/>
        <w:ind w:right="15"/>
        <w:jc w:val="center"/>
        <w:rPr>
          <w:b/>
          <w:sz w:val="24"/>
          <w:szCs w:val="24"/>
        </w:rPr>
      </w:pPr>
      <w:r w:rsidRPr="00703687">
        <w:rPr>
          <w:b/>
          <w:sz w:val="32"/>
          <w:szCs w:val="32"/>
        </w:rPr>
        <w:t>POTRDILO O OPRAVLJENI STROKOVNI PRAKSI</w:t>
      </w:r>
      <w:r w:rsidR="007364FB" w:rsidRPr="00703687">
        <w:rPr>
          <w:b/>
          <w:sz w:val="32"/>
          <w:szCs w:val="32"/>
        </w:rPr>
        <w:br/>
      </w: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28"/>
        <w:gridCol w:w="191"/>
        <w:gridCol w:w="223"/>
        <w:gridCol w:w="713"/>
        <w:gridCol w:w="3090"/>
        <w:gridCol w:w="2393"/>
        <w:gridCol w:w="1138"/>
      </w:tblGrid>
      <w:tr w:rsidR="006F68AC" w:rsidRPr="00B966DF" w:rsidTr="007364FB">
        <w:trPr>
          <w:trHeight w:val="414"/>
        </w:trPr>
        <w:tc>
          <w:tcPr>
            <w:tcW w:w="2855" w:type="dxa"/>
            <w:gridSpan w:val="4"/>
          </w:tcPr>
          <w:p w:rsidR="006F68AC" w:rsidRPr="00B966DF" w:rsidRDefault="006F68AC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Potrjujemo, da je študent/ka</w:t>
            </w:r>
          </w:p>
        </w:tc>
        <w:tc>
          <w:tcPr>
            <w:tcW w:w="5483" w:type="dxa"/>
            <w:gridSpan w:val="2"/>
            <w:tcBorders>
              <w:bottom w:val="dashed" w:sz="4" w:space="0" w:color="auto"/>
            </w:tcBorders>
          </w:tcPr>
          <w:p w:rsidR="006F68AC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</w:t>
            </w:r>
            <w:r w:rsidR="004D069C"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3" w:name="Besedilo1"/>
            <w:r w:rsidR="004D069C">
              <w:rPr>
                <w:sz w:val="24"/>
                <w:szCs w:val="24"/>
              </w:rPr>
              <w:instrText xml:space="preserve"> FORMTEXT </w:instrText>
            </w:r>
            <w:r w:rsidR="004D069C">
              <w:rPr>
                <w:sz w:val="24"/>
                <w:szCs w:val="24"/>
              </w:rPr>
            </w:r>
            <w:r w:rsidR="004D069C">
              <w:rPr>
                <w:sz w:val="24"/>
                <w:szCs w:val="24"/>
              </w:rPr>
              <w:fldChar w:fldCharType="separate"/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t> </w:t>
            </w:r>
            <w:r w:rsidR="004D069C">
              <w:rPr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1138" w:type="dxa"/>
          </w:tcPr>
          <w:p w:rsidR="006F68AC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6F68AC" w:rsidRPr="00B966DF">
              <w:rPr>
                <w:sz w:val="24"/>
                <w:szCs w:val="24"/>
              </w:rPr>
              <w:t>rojen/a</w:t>
            </w:r>
          </w:p>
        </w:tc>
      </w:tr>
      <w:tr w:rsidR="0016716B" w:rsidRPr="00B966DF" w:rsidTr="007364FB">
        <w:trPr>
          <w:trHeight w:val="414"/>
        </w:trPr>
        <w:tc>
          <w:tcPr>
            <w:tcW w:w="1728" w:type="dxa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91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</w:t>
            </w:r>
          </w:p>
        </w:tc>
        <w:tc>
          <w:tcPr>
            <w:tcW w:w="4026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3531" w:type="dxa"/>
            <w:gridSpan w:val="2"/>
          </w:tcPr>
          <w:p w:rsidR="0016716B" w:rsidRPr="00B966DF" w:rsidRDefault="00B966DF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  </w:t>
            </w:r>
            <w:r w:rsidR="0016716B" w:rsidRPr="00B966DF">
              <w:rPr>
                <w:sz w:val="24"/>
                <w:szCs w:val="24"/>
              </w:rPr>
              <w:sym w:font="Webdings" w:char="F063"/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D90F10" w:rsidRPr="00B966DF">
              <w:rPr>
                <w:sz w:val="24"/>
                <w:szCs w:val="24"/>
              </w:rPr>
              <w:t xml:space="preserve">opravil/a    </w:t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16716B" w:rsidRPr="00B966DF">
              <w:rPr>
                <w:sz w:val="24"/>
                <w:szCs w:val="24"/>
              </w:rPr>
              <w:sym w:font="Webdings" w:char="F063"/>
            </w:r>
            <w:r w:rsidR="0016716B" w:rsidRPr="00B966DF">
              <w:rPr>
                <w:sz w:val="24"/>
                <w:szCs w:val="24"/>
              </w:rPr>
              <w:t xml:space="preserve"> </w:t>
            </w:r>
            <w:r w:rsidR="00D90F10" w:rsidRPr="00B966DF">
              <w:rPr>
                <w:sz w:val="24"/>
                <w:szCs w:val="24"/>
              </w:rPr>
              <w:t>ni opravil/a</w:t>
            </w:r>
          </w:p>
        </w:tc>
      </w:tr>
      <w:tr w:rsidR="0016716B" w:rsidRPr="00B966DF" w:rsidTr="0067149E">
        <w:trPr>
          <w:trHeight w:val="414"/>
        </w:trPr>
        <w:tc>
          <w:tcPr>
            <w:tcW w:w="2142" w:type="dxa"/>
            <w:gridSpan w:val="3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strokovno prakso v</w:t>
            </w:r>
          </w:p>
        </w:tc>
        <w:tc>
          <w:tcPr>
            <w:tcW w:w="7334" w:type="dxa"/>
            <w:gridSpan w:val="4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6F68AC" w:rsidRPr="00B966DF" w:rsidRDefault="00841EDB" w:rsidP="00841EDB">
      <w:pPr>
        <w:spacing w:before="0"/>
        <w:ind w:left="2124" w:right="17" w:firstLine="708"/>
        <w:jc w:val="both"/>
        <w:rPr>
          <w:sz w:val="20"/>
        </w:rPr>
      </w:pPr>
      <w:r w:rsidRPr="00B966DF">
        <w:rPr>
          <w:sz w:val="20"/>
        </w:rPr>
        <w:t>(polni naziv in naslov podjetja oz. organizacije)</w:t>
      </w:r>
    </w:p>
    <w:p w:rsidR="00841EDB" w:rsidRPr="003811C3" w:rsidRDefault="00841EDB" w:rsidP="00841EDB">
      <w:pPr>
        <w:spacing w:before="0"/>
        <w:ind w:right="17"/>
        <w:jc w:val="both"/>
        <w:rPr>
          <w:sz w:val="20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71"/>
        <w:gridCol w:w="3969"/>
      </w:tblGrid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Mentor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Telefon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Fax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c>
          <w:tcPr>
            <w:tcW w:w="1871" w:type="dxa"/>
          </w:tcPr>
          <w:p w:rsidR="0016716B" w:rsidRPr="00B966DF" w:rsidRDefault="0016716B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 w:rsidRPr="00B966DF">
              <w:rPr>
                <w:szCs w:val="22"/>
              </w:rPr>
              <w:t>e-mail izvajalca</w:t>
            </w:r>
            <w:r w:rsidRPr="00B966DF">
              <w:rPr>
                <w:bCs/>
                <w:szCs w:val="22"/>
              </w:rPr>
              <w:t>:</w:t>
            </w:r>
          </w:p>
        </w:tc>
        <w:tc>
          <w:tcPr>
            <w:tcW w:w="3969" w:type="dxa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80"/>
              <w:ind w:right="17"/>
              <w:jc w:val="both"/>
              <w:rPr>
                <w:bCs/>
                <w:szCs w:val="22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313F57" w:rsidRDefault="00313F57" w:rsidP="003811C3">
      <w:pPr>
        <w:spacing w:before="60"/>
        <w:ind w:right="17"/>
        <w:jc w:val="both"/>
        <w:rPr>
          <w:sz w:val="20"/>
        </w:rPr>
      </w:pPr>
    </w:p>
    <w:p w:rsidR="00071559" w:rsidRPr="0055151F" w:rsidRDefault="00071559" w:rsidP="00071559">
      <w:pPr>
        <w:spacing w:before="0"/>
        <w:ind w:right="17"/>
        <w:jc w:val="both"/>
        <w:rPr>
          <w:sz w:val="24"/>
          <w:szCs w:val="24"/>
        </w:rPr>
      </w:pPr>
      <w:r w:rsidRPr="0055151F">
        <w:rPr>
          <w:sz w:val="24"/>
          <w:szCs w:val="24"/>
        </w:rPr>
        <w:t>Kratka ocena sodelovanja z MFDPŠ in opravljenih nalog s strani študenta</w:t>
      </w:r>
      <w:r w:rsidR="00981263">
        <w:rPr>
          <w:sz w:val="24"/>
          <w:szCs w:val="24"/>
        </w:rPr>
        <w:t>/ke</w:t>
      </w:r>
      <w:r w:rsidRPr="0055151F">
        <w:rPr>
          <w:sz w:val="24"/>
          <w:szCs w:val="24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486"/>
      </w:tblGrid>
      <w:tr w:rsidR="00071559" w:rsidTr="00791E6D">
        <w:trPr>
          <w:trHeight w:val="1906"/>
        </w:trPr>
        <w:tc>
          <w:tcPr>
            <w:tcW w:w="9486" w:type="dxa"/>
          </w:tcPr>
          <w:p w:rsidR="00071559" w:rsidRPr="0055151F" w:rsidRDefault="00071559" w:rsidP="00791E6D">
            <w:pPr>
              <w:spacing w:before="60"/>
              <w:ind w:right="17"/>
              <w:jc w:val="both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t> </w:t>
            </w:r>
            <w:r>
              <w:rPr>
                <w:szCs w:val="22"/>
              </w:rPr>
              <w:fldChar w:fldCharType="end"/>
            </w:r>
          </w:p>
        </w:tc>
      </w:tr>
    </w:tbl>
    <w:p w:rsidR="00071559" w:rsidRPr="00436F0B" w:rsidRDefault="00071559" w:rsidP="003811C3">
      <w:pPr>
        <w:spacing w:before="60"/>
        <w:ind w:right="17"/>
        <w:jc w:val="both"/>
        <w:rPr>
          <w:sz w:val="20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5"/>
        <w:gridCol w:w="3402"/>
        <w:gridCol w:w="142"/>
        <w:gridCol w:w="567"/>
        <w:gridCol w:w="1701"/>
        <w:gridCol w:w="425"/>
        <w:gridCol w:w="709"/>
        <w:gridCol w:w="1559"/>
      </w:tblGrid>
      <w:tr w:rsidR="0016716B" w:rsidRPr="00B966DF" w:rsidTr="00D76203">
        <w:tc>
          <w:tcPr>
            <w:tcW w:w="3997" w:type="dxa"/>
            <w:gridSpan w:val="2"/>
          </w:tcPr>
          <w:p w:rsidR="0016716B" w:rsidRPr="00B966DF" w:rsidRDefault="0016716B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Strokovna praksa je bila opravljena od</w:t>
            </w:r>
          </w:p>
        </w:tc>
        <w:tc>
          <w:tcPr>
            <w:tcW w:w="2410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425" w:type="dxa"/>
          </w:tcPr>
          <w:p w:rsidR="0016716B" w:rsidRPr="00B966DF" w:rsidRDefault="0016716B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do</w:t>
            </w:r>
          </w:p>
        </w:tc>
        <w:tc>
          <w:tcPr>
            <w:tcW w:w="2268" w:type="dxa"/>
            <w:gridSpan w:val="2"/>
            <w:tcBorders>
              <w:bottom w:val="dashed" w:sz="4" w:space="0" w:color="auto"/>
            </w:tcBorders>
          </w:tcPr>
          <w:p w:rsidR="0016716B" w:rsidRPr="00B966DF" w:rsidRDefault="004D069C" w:rsidP="003811C3">
            <w:pPr>
              <w:spacing w:before="60"/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 w:rsidR="00634495"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16716B" w:rsidRPr="00B966DF">
        <w:trPr>
          <w:gridAfter w:val="1"/>
          <w:wAfter w:w="1559" w:type="dxa"/>
        </w:trPr>
        <w:tc>
          <w:tcPr>
            <w:tcW w:w="595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V/na</w:t>
            </w:r>
          </w:p>
        </w:tc>
        <w:tc>
          <w:tcPr>
            <w:tcW w:w="3544" w:type="dxa"/>
            <w:gridSpan w:val="2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567" w:type="dxa"/>
          </w:tcPr>
          <w:p w:rsidR="0016716B" w:rsidRPr="00B966DF" w:rsidRDefault="0016716B" w:rsidP="002D0C42">
            <w:pPr>
              <w:ind w:right="15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, dne</w:t>
            </w:r>
          </w:p>
        </w:tc>
        <w:tc>
          <w:tcPr>
            <w:tcW w:w="2835" w:type="dxa"/>
            <w:gridSpan w:val="3"/>
            <w:tcBorders>
              <w:bottom w:val="dashed" w:sz="4" w:space="0" w:color="auto"/>
            </w:tcBorders>
          </w:tcPr>
          <w:p w:rsidR="0016716B" w:rsidRPr="00B966DF" w:rsidRDefault="004D069C" w:rsidP="002D0C42">
            <w:pPr>
              <w:ind w:right="15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</w:tbl>
    <w:p w:rsidR="00436F0B" w:rsidRPr="00436F0B" w:rsidRDefault="00436F0B" w:rsidP="003811C3">
      <w:pPr>
        <w:spacing w:before="60"/>
        <w:ind w:right="17"/>
        <w:jc w:val="both"/>
        <w:rPr>
          <w:sz w:val="16"/>
          <w:szCs w:val="16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30"/>
        <w:gridCol w:w="3686"/>
        <w:gridCol w:w="850"/>
      </w:tblGrid>
      <w:tr w:rsidR="00596BD8" w:rsidRPr="00B966DF">
        <w:tc>
          <w:tcPr>
            <w:tcW w:w="3430" w:type="dxa"/>
          </w:tcPr>
          <w:p w:rsidR="00596BD8" w:rsidRPr="00B966DF" w:rsidRDefault="00596BD8" w:rsidP="003811C3">
            <w:pPr>
              <w:spacing w:before="60"/>
              <w:ind w:right="17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>Podpis odgovorne osebe izvajalca:</w:t>
            </w:r>
          </w:p>
        </w:tc>
        <w:tc>
          <w:tcPr>
            <w:tcW w:w="3686" w:type="dxa"/>
            <w:tcBorders>
              <w:bottom w:val="dashed" w:sz="4" w:space="0" w:color="auto"/>
            </w:tcBorders>
          </w:tcPr>
          <w:p w:rsidR="00596BD8" w:rsidRPr="00B966DF" w:rsidRDefault="00596BD8" w:rsidP="003811C3">
            <w:pPr>
              <w:spacing w:before="60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:rsidR="00596BD8" w:rsidRPr="00B966DF" w:rsidRDefault="00B966DF" w:rsidP="003811C3">
            <w:pPr>
              <w:spacing w:before="60"/>
              <w:ind w:right="17"/>
              <w:jc w:val="both"/>
              <w:rPr>
                <w:sz w:val="24"/>
                <w:szCs w:val="24"/>
              </w:rPr>
            </w:pPr>
            <w:r w:rsidRPr="00B966DF">
              <w:rPr>
                <w:sz w:val="24"/>
                <w:szCs w:val="24"/>
              </w:rPr>
              <w:t xml:space="preserve">  </w:t>
            </w:r>
            <w:r w:rsidR="00596BD8" w:rsidRPr="00B966DF">
              <w:rPr>
                <w:sz w:val="24"/>
                <w:szCs w:val="24"/>
              </w:rPr>
              <w:t>žig</w:t>
            </w:r>
          </w:p>
        </w:tc>
      </w:tr>
    </w:tbl>
    <w:p w:rsidR="00CD6AF5" w:rsidRPr="00436F0B" w:rsidRDefault="00CD6AF5" w:rsidP="003811C3">
      <w:pPr>
        <w:spacing w:before="60"/>
        <w:ind w:right="17"/>
        <w:jc w:val="both"/>
        <w:rPr>
          <w:sz w:val="16"/>
          <w:szCs w:val="16"/>
        </w:rPr>
      </w:pPr>
    </w:p>
    <w:p w:rsidR="00596BD8" w:rsidRPr="003811C3" w:rsidRDefault="00596BD8" w:rsidP="004D069C">
      <w:pPr>
        <w:pBdr>
          <w:top w:val="dashed" w:sz="4" w:space="1" w:color="auto"/>
        </w:pBdr>
        <w:spacing w:before="0" w:line="288" w:lineRule="auto"/>
        <w:jc w:val="right"/>
        <w:rPr>
          <w:b/>
          <w:i/>
          <w:sz w:val="20"/>
        </w:rPr>
      </w:pPr>
      <w:r w:rsidRPr="003811C3">
        <w:rPr>
          <w:b/>
          <w:i/>
          <w:sz w:val="20"/>
        </w:rPr>
        <w:t xml:space="preserve">Izpolni </w:t>
      </w:r>
      <w:r w:rsidR="00C46CCF" w:rsidRPr="003811C3">
        <w:rPr>
          <w:b/>
          <w:i/>
          <w:sz w:val="20"/>
        </w:rPr>
        <w:t>koordinator</w:t>
      </w:r>
      <w:r w:rsidR="004A5308" w:rsidRPr="003811C3">
        <w:rPr>
          <w:b/>
          <w:i/>
          <w:sz w:val="20"/>
        </w:rPr>
        <w:t xml:space="preserve"> strokovne prakse na MFDPŠ</w:t>
      </w:r>
    </w:p>
    <w:p w:rsidR="004D069C" w:rsidRPr="00071559" w:rsidRDefault="004D069C" w:rsidP="004D069C">
      <w:pPr>
        <w:pBdr>
          <w:top w:val="dashed" w:sz="4" w:space="1" w:color="auto"/>
        </w:pBdr>
        <w:spacing w:before="0" w:line="288" w:lineRule="auto"/>
        <w:jc w:val="both"/>
        <w:rPr>
          <w:sz w:val="18"/>
          <w:szCs w:val="18"/>
        </w:rPr>
      </w:pPr>
    </w:p>
    <w:p w:rsidR="00B966DF" w:rsidRPr="00B02004" w:rsidRDefault="00B966DF" w:rsidP="00CD6AF5">
      <w:pPr>
        <w:pBdr>
          <w:top w:val="dashed" w:sz="4" w:space="1" w:color="auto"/>
        </w:pBdr>
        <w:spacing w:before="0" w:line="288" w:lineRule="auto"/>
        <w:jc w:val="both"/>
        <w:rPr>
          <w:szCs w:val="22"/>
        </w:rPr>
      </w:pPr>
      <w:r w:rsidRPr="00B02004">
        <w:rPr>
          <w:szCs w:val="22"/>
        </w:rPr>
        <w:t>Spodaj podpisani koordinator strokovne prakse na MFDPŠ ocenjujem, da</w:t>
      </w:r>
      <w:r w:rsidR="00A04371" w:rsidRPr="00B02004">
        <w:rPr>
          <w:szCs w:val="22"/>
        </w:rPr>
        <w:t xml:space="preserve"> zgoraj navedeni/a</w:t>
      </w:r>
      <w:r w:rsidRPr="00B02004">
        <w:rPr>
          <w:szCs w:val="22"/>
        </w:rPr>
        <w:t xml:space="preserve"> š</w:t>
      </w:r>
      <w:r w:rsidR="00A04371" w:rsidRPr="00B02004">
        <w:rPr>
          <w:szCs w:val="22"/>
        </w:rPr>
        <w:t>tudent/ka:</w:t>
      </w:r>
    </w:p>
    <w:p w:rsidR="00B966DF" w:rsidRPr="00B966DF" w:rsidRDefault="00B966DF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izpolnjuje</w:t>
      </w:r>
      <w:r w:rsidR="00A04371">
        <w:rPr>
          <w:sz w:val="20"/>
        </w:rPr>
        <w:t xml:space="preserve"> pogoje za zagovor strokovne prakse</w:t>
      </w:r>
      <w:r w:rsidRPr="00B966DF">
        <w:rPr>
          <w:sz w:val="20"/>
        </w:rPr>
        <w:t>,</w:t>
      </w:r>
    </w:p>
    <w:p w:rsidR="00B966DF" w:rsidRPr="00B966DF" w:rsidRDefault="00B966DF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n</w:t>
      </w:r>
      <w:r w:rsidR="007364FB">
        <w:rPr>
          <w:sz w:val="20"/>
        </w:rPr>
        <w:t>e izpolnjuje</w:t>
      </w:r>
      <w:r w:rsidR="00A04371">
        <w:rPr>
          <w:sz w:val="20"/>
        </w:rPr>
        <w:t xml:space="preserve"> pogojev za zagovor strokovne prakse</w:t>
      </w:r>
      <w:r w:rsidRPr="00B966DF">
        <w:rPr>
          <w:sz w:val="20"/>
        </w:rPr>
        <w:t>.</w:t>
      </w:r>
    </w:p>
    <w:p w:rsidR="004D069C" w:rsidRDefault="004D069C" w:rsidP="00CD6AF5">
      <w:pPr>
        <w:spacing w:before="0" w:line="288" w:lineRule="auto"/>
        <w:jc w:val="both"/>
        <w:rPr>
          <w:sz w:val="20"/>
        </w:rPr>
      </w:pPr>
    </w:p>
    <w:p w:rsidR="00596BD8" w:rsidRPr="00B02004" w:rsidRDefault="00B966DF" w:rsidP="00CD6AF5">
      <w:pPr>
        <w:spacing w:before="0" w:line="288" w:lineRule="auto"/>
        <w:jc w:val="both"/>
        <w:rPr>
          <w:szCs w:val="22"/>
        </w:rPr>
      </w:pPr>
      <w:r w:rsidRPr="00B02004">
        <w:rPr>
          <w:szCs w:val="22"/>
        </w:rPr>
        <w:t>K</w:t>
      </w:r>
      <w:r w:rsidR="00C46CCF" w:rsidRPr="00B02004">
        <w:rPr>
          <w:szCs w:val="22"/>
        </w:rPr>
        <w:t>oordinator</w:t>
      </w:r>
      <w:r w:rsidR="00596BD8" w:rsidRPr="00B02004">
        <w:rPr>
          <w:szCs w:val="22"/>
        </w:rPr>
        <w:t xml:space="preserve"> strokovne prakse na MFDPŠ ocenjujem, da je </w:t>
      </w:r>
      <w:r w:rsidR="00C46CCF" w:rsidRPr="00B02004">
        <w:rPr>
          <w:szCs w:val="22"/>
        </w:rPr>
        <w:t>strokovna praksa</w:t>
      </w:r>
      <w:r w:rsidR="00596BD8" w:rsidRPr="00B02004">
        <w:rPr>
          <w:szCs w:val="22"/>
        </w:rPr>
        <w:t>:</w:t>
      </w:r>
    </w:p>
    <w:p w:rsidR="00596BD8" w:rsidRPr="00B966DF" w:rsidRDefault="00596BD8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</w:t>
      </w:r>
      <w:r w:rsidR="0037368E" w:rsidRPr="00B966DF">
        <w:rPr>
          <w:sz w:val="20"/>
        </w:rPr>
        <w:t>opravljena</w:t>
      </w:r>
      <w:r w:rsidR="00B966DF" w:rsidRPr="00B966DF">
        <w:rPr>
          <w:sz w:val="20"/>
        </w:rPr>
        <w:t>,</w:t>
      </w:r>
    </w:p>
    <w:p w:rsidR="00596BD8" w:rsidRPr="00B966DF" w:rsidRDefault="00596BD8" w:rsidP="00CD6AF5">
      <w:pPr>
        <w:spacing w:before="0" w:line="288" w:lineRule="auto"/>
        <w:jc w:val="both"/>
        <w:rPr>
          <w:sz w:val="20"/>
        </w:rPr>
      </w:pPr>
      <w:r w:rsidRPr="00B966DF">
        <w:rPr>
          <w:sz w:val="20"/>
        </w:rPr>
        <w:sym w:font="Webdings" w:char="F063"/>
      </w:r>
      <w:r w:rsidRPr="00B966DF">
        <w:rPr>
          <w:sz w:val="20"/>
        </w:rPr>
        <w:t xml:space="preserve"> - </w:t>
      </w:r>
      <w:r w:rsidR="0037368E" w:rsidRPr="00B966DF">
        <w:rPr>
          <w:sz w:val="20"/>
        </w:rPr>
        <w:t xml:space="preserve">ni </w:t>
      </w:r>
      <w:r w:rsidRPr="00B966DF">
        <w:rPr>
          <w:sz w:val="20"/>
        </w:rPr>
        <w:t>opravljen</w:t>
      </w:r>
      <w:r w:rsidR="0037368E" w:rsidRPr="00B966DF">
        <w:rPr>
          <w:sz w:val="20"/>
        </w:rPr>
        <w:t>a</w:t>
      </w:r>
      <w:r w:rsidR="00B966DF" w:rsidRPr="00B966DF">
        <w:rPr>
          <w:sz w:val="20"/>
        </w:rPr>
        <w:t>.</w:t>
      </w:r>
    </w:p>
    <w:p w:rsidR="00596BD8" w:rsidRPr="00436F0B" w:rsidRDefault="00596BD8" w:rsidP="00CD6AF5">
      <w:pPr>
        <w:spacing w:before="0" w:line="288" w:lineRule="auto"/>
        <w:jc w:val="both"/>
        <w:rPr>
          <w:sz w:val="20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04"/>
        <w:gridCol w:w="2835"/>
        <w:gridCol w:w="4253"/>
      </w:tblGrid>
      <w:tr w:rsidR="00596BD8" w:rsidRPr="00CD6AF5" w:rsidTr="00703687">
        <w:tc>
          <w:tcPr>
            <w:tcW w:w="4139" w:type="dxa"/>
            <w:gridSpan w:val="2"/>
          </w:tcPr>
          <w:p w:rsidR="00596BD8" w:rsidRPr="00CD6AF5" w:rsidRDefault="00596BD8" w:rsidP="00CD6AF5">
            <w:pPr>
              <w:spacing w:before="60"/>
              <w:jc w:val="both"/>
              <w:rPr>
                <w:szCs w:val="22"/>
              </w:rPr>
            </w:pPr>
            <w:r w:rsidRPr="00CD6AF5">
              <w:rPr>
                <w:szCs w:val="22"/>
              </w:rPr>
              <w:t xml:space="preserve">Podpis </w:t>
            </w:r>
            <w:r w:rsidR="00C46CCF" w:rsidRPr="00CD6AF5">
              <w:rPr>
                <w:szCs w:val="22"/>
              </w:rPr>
              <w:t>koordinatorja strokovne prakse</w:t>
            </w:r>
            <w:r w:rsidRPr="00CD6AF5">
              <w:rPr>
                <w:szCs w:val="22"/>
              </w:rPr>
              <w:t>:</w:t>
            </w:r>
          </w:p>
        </w:tc>
        <w:tc>
          <w:tcPr>
            <w:tcW w:w="4253" w:type="dxa"/>
            <w:tcBorders>
              <w:bottom w:val="dashed" w:sz="4" w:space="0" w:color="auto"/>
            </w:tcBorders>
          </w:tcPr>
          <w:p w:rsidR="00596BD8" w:rsidRPr="00CD6AF5" w:rsidRDefault="00596BD8" w:rsidP="00CD6AF5">
            <w:pPr>
              <w:spacing w:before="60"/>
              <w:jc w:val="both"/>
              <w:rPr>
                <w:szCs w:val="22"/>
              </w:rPr>
            </w:pPr>
          </w:p>
        </w:tc>
      </w:tr>
      <w:tr w:rsidR="00703687" w:rsidRPr="00CD6AF5" w:rsidTr="00703687">
        <w:trPr>
          <w:gridAfter w:val="1"/>
          <w:wAfter w:w="4253" w:type="dxa"/>
        </w:trPr>
        <w:tc>
          <w:tcPr>
            <w:tcW w:w="1304" w:type="dxa"/>
          </w:tcPr>
          <w:p w:rsidR="00703687" w:rsidRPr="00CD6AF5" w:rsidRDefault="00703687" w:rsidP="00CD6AF5">
            <w:pPr>
              <w:spacing w:before="60"/>
              <w:jc w:val="both"/>
              <w:rPr>
                <w:sz w:val="8"/>
                <w:szCs w:val="8"/>
              </w:rPr>
            </w:pPr>
          </w:p>
        </w:tc>
        <w:tc>
          <w:tcPr>
            <w:tcW w:w="2835" w:type="dxa"/>
          </w:tcPr>
          <w:p w:rsidR="00703687" w:rsidRPr="00CD6AF5" w:rsidRDefault="00703687" w:rsidP="00CD6AF5">
            <w:pPr>
              <w:spacing w:before="60"/>
              <w:jc w:val="both"/>
              <w:rPr>
                <w:sz w:val="8"/>
                <w:szCs w:val="8"/>
              </w:rPr>
            </w:pPr>
          </w:p>
        </w:tc>
      </w:tr>
      <w:tr w:rsidR="00596BD8" w:rsidRPr="00CD6AF5" w:rsidTr="00703687">
        <w:trPr>
          <w:gridAfter w:val="1"/>
          <w:wAfter w:w="4253" w:type="dxa"/>
        </w:trPr>
        <w:tc>
          <w:tcPr>
            <w:tcW w:w="1304" w:type="dxa"/>
          </w:tcPr>
          <w:p w:rsidR="00596BD8" w:rsidRPr="00CD6AF5" w:rsidRDefault="00596BD8" w:rsidP="00CD6AF5">
            <w:pPr>
              <w:spacing w:before="60"/>
              <w:jc w:val="both"/>
              <w:rPr>
                <w:szCs w:val="22"/>
              </w:rPr>
            </w:pPr>
            <w:r w:rsidRPr="00CD6AF5">
              <w:rPr>
                <w:szCs w:val="22"/>
              </w:rPr>
              <w:t>V Celju, dne</w:t>
            </w:r>
          </w:p>
        </w:tc>
        <w:tc>
          <w:tcPr>
            <w:tcW w:w="2835" w:type="dxa"/>
            <w:tcBorders>
              <w:bottom w:val="dashed" w:sz="4" w:space="0" w:color="auto"/>
            </w:tcBorders>
          </w:tcPr>
          <w:p w:rsidR="00596BD8" w:rsidRPr="00CD6AF5" w:rsidRDefault="00703687" w:rsidP="00CD6AF5">
            <w:pPr>
              <w:spacing w:before="60"/>
              <w:jc w:val="both"/>
              <w:rPr>
                <w:szCs w:val="22"/>
              </w:rPr>
            </w:pPr>
            <w:r w:rsidRPr="00CD6AF5">
              <w:rPr>
                <w:szCs w:val="22"/>
              </w:rPr>
              <w:t xml:space="preserve"> </w:t>
            </w:r>
          </w:p>
        </w:tc>
      </w:tr>
    </w:tbl>
    <w:p w:rsidR="00B966DF" w:rsidRPr="0055151F" w:rsidRDefault="00B966DF" w:rsidP="00CD6AF5">
      <w:pPr>
        <w:spacing w:before="0" w:line="276" w:lineRule="auto"/>
        <w:ind w:right="17"/>
        <w:jc w:val="both"/>
        <w:rPr>
          <w:bCs/>
          <w:sz w:val="6"/>
          <w:szCs w:val="6"/>
        </w:rPr>
      </w:pPr>
    </w:p>
    <w:sectPr w:rsidR="00B966DF" w:rsidRPr="0055151F" w:rsidSect="0055151F">
      <w:headerReference w:type="default" r:id="rId8"/>
      <w:footerReference w:type="even" r:id="rId9"/>
      <w:footerReference w:type="default" r:id="rId10"/>
      <w:pgSz w:w="11906" w:h="16838" w:code="9"/>
      <w:pgMar w:top="1418" w:right="992" w:bottom="1361" w:left="1418" w:header="28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73C6" w:rsidRDefault="009173C6">
      <w:r>
        <w:separator/>
      </w:r>
    </w:p>
  </w:endnote>
  <w:endnote w:type="continuationSeparator" w:id="0">
    <w:p w:rsidR="009173C6" w:rsidRDefault="00917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C46CCF" w:rsidP="00E509BB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C46CCF" w:rsidRDefault="00C46CCF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C46CCF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73C6" w:rsidRDefault="009173C6">
      <w:r>
        <w:separator/>
      </w:r>
    </w:p>
  </w:footnote>
  <w:footnote w:type="continuationSeparator" w:id="0">
    <w:p w:rsidR="009173C6" w:rsidRDefault="00917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CCF" w:rsidRDefault="005353B9" w:rsidP="00CD6AF5">
    <w:pPr>
      <w:pStyle w:val="Glava"/>
      <w:jc w:val="center"/>
    </w:pPr>
    <w:r>
      <w:drawing>
        <wp:inline distT="0" distB="0" distL="0" distR="0" wp14:anchorId="50004DAB" wp14:editId="36B08518">
          <wp:extent cx="5198062" cy="685335"/>
          <wp:effectExtent l="0" t="0" r="3175" b="635"/>
          <wp:docPr id="2" name="Slika 2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 descr="mfdps_dopis_2014_glava_3b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01" t="38959" r="9164"/>
                  <a:stretch/>
                </pic:blipFill>
                <pic:spPr bwMode="auto">
                  <a:xfrm>
                    <a:off x="0" y="0"/>
                    <a:ext cx="5202000" cy="68585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kTSq+ZIuxbo2SIwAhFHu0VvERR3I0r2kHZsPcUaZLmMzhPcz5EtO6oSXQvmT03FkteDMNU7g0nFV1DROiCtg4g==" w:salt="9GNwSeWqpGx2MdOsgEt6R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Q0trQwMTI1NjdT0lEKTi0uzszPAykwrgUA0X0VkiwAAAA="/>
  </w:docVars>
  <w:rsids>
    <w:rsidRoot w:val="00BD02B0"/>
    <w:rsid w:val="00022404"/>
    <w:rsid w:val="00071559"/>
    <w:rsid w:val="000B37A8"/>
    <w:rsid w:val="00133CBF"/>
    <w:rsid w:val="0016716B"/>
    <w:rsid w:val="00181BF3"/>
    <w:rsid w:val="001C2EAF"/>
    <w:rsid w:val="001C60DE"/>
    <w:rsid w:val="001C76D8"/>
    <w:rsid w:val="001F5C95"/>
    <w:rsid w:val="002064AE"/>
    <w:rsid w:val="00241B37"/>
    <w:rsid w:val="002441E3"/>
    <w:rsid w:val="002D0C42"/>
    <w:rsid w:val="003040C6"/>
    <w:rsid w:val="00313F57"/>
    <w:rsid w:val="00317F93"/>
    <w:rsid w:val="00327851"/>
    <w:rsid w:val="003376B2"/>
    <w:rsid w:val="00356AA6"/>
    <w:rsid w:val="00365BF4"/>
    <w:rsid w:val="0037368E"/>
    <w:rsid w:val="003811C3"/>
    <w:rsid w:val="0038753C"/>
    <w:rsid w:val="003A6AF6"/>
    <w:rsid w:val="003B2BB5"/>
    <w:rsid w:val="003B6A51"/>
    <w:rsid w:val="003B6DB8"/>
    <w:rsid w:val="003C1822"/>
    <w:rsid w:val="003C5D44"/>
    <w:rsid w:val="003D47CD"/>
    <w:rsid w:val="003D6B71"/>
    <w:rsid w:val="00436551"/>
    <w:rsid w:val="00436F0B"/>
    <w:rsid w:val="0045764A"/>
    <w:rsid w:val="00463418"/>
    <w:rsid w:val="00473E78"/>
    <w:rsid w:val="00487A28"/>
    <w:rsid w:val="004A5308"/>
    <w:rsid w:val="004A7017"/>
    <w:rsid w:val="004D069C"/>
    <w:rsid w:val="004D5161"/>
    <w:rsid w:val="00507E9B"/>
    <w:rsid w:val="005325C2"/>
    <w:rsid w:val="005353B9"/>
    <w:rsid w:val="00545755"/>
    <w:rsid w:val="0055151F"/>
    <w:rsid w:val="00562B75"/>
    <w:rsid w:val="00585029"/>
    <w:rsid w:val="00596BD8"/>
    <w:rsid w:val="005B760E"/>
    <w:rsid w:val="005C4D3A"/>
    <w:rsid w:val="005F2334"/>
    <w:rsid w:val="00621B9F"/>
    <w:rsid w:val="00634495"/>
    <w:rsid w:val="00636F13"/>
    <w:rsid w:val="00667368"/>
    <w:rsid w:val="0067149E"/>
    <w:rsid w:val="0068257D"/>
    <w:rsid w:val="00682E5E"/>
    <w:rsid w:val="006858F6"/>
    <w:rsid w:val="00693E25"/>
    <w:rsid w:val="006C54E4"/>
    <w:rsid w:val="006D3895"/>
    <w:rsid w:val="006D4356"/>
    <w:rsid w:val="006F68AC"/>
    <w:rsid w:val="00703687"/>
    <w:rsid w:val="007310CE"/>
    <w:rsid w:val="007364FB"/>
    <w:rsid w:val="007704E6"/>
    <w:rsid w:val="007817EA"/>
    <w:rsid w:val="007832B4"/>
    <w:rsid w:val="00790620"/>
    <w:rsid w:val="0079080F"/>
    <w:rsid w:val="007E127E"/>
    <w:rsid w:val="0082235D"/>
    <w:rsid w:val="00833323"/>
    <w:rsid w:val="008336F7"/>
    <w:rsid w:val="00841EDB"/>
    <w:rsid w:val="00863967"/>
    <w:rsid w:val="008A530E"/>
    <w:rsid w:val="009173C6"/>
    <w:rsid w:val="0094386C"/>
    <w:rsid w:val="0094628A"/>
    <w:rsid w:val="00981263"/>
    <w:rsid w:val="009A1B08"/>
    <w:rsid w:val="009D13E1"/>
    <w:rsid w:val="00A04371"/>
    <w:rsid w:val="00A42337"/>
    <w:rsid w:val="00A76730"/>
    <w:rsid w:val="00A9698C"/>
    <w:rsid w:val="00AC5392"/>
    <w:rsid w:val="00AE4FE7"/>
    <w:rsid w:val="00B02004"/>
    <w:rsid w:val="00B966DF"/>
    <w:rsid w:val="00BD02B0"/>
    <w:rsid w:val="00BD300A"/>
    <w:rsid w:val="00BD498A"/>
    <w:rsid w:val="00BF77D9"/>
    <w:rsid w:val="00C20690"/>
    <w:rsid w:val="00C211ED"/>
    <w:rsid w:val="00C46CCF"/>
    <w:rsid w:val="00CA019B"/>
    <w:rsid w:val="00CB4537"/>
    <w:rsid w:val="00CD0B65"/>
    <w:rsid w:val="00CD6AF5"/>
    <w:rsid w:val="00CD7E1B"/>
    <w:rsid w:val="00D23054"/>
    <w:rsid w:val="00D24C25"/>
    <w:rsid w:val="00D42891"/>
    <w:rsid w:val="00D76203"/>
    <w:rsid w:val="00D90F10"/>
    <w:rsid w:val="00DC4863"/>
    <w:rsid w:val="00E509BB"/>
    <w:rsid w:val="00E50B7B"/>
    <w:rsid w:val="00EB5B0D"/>
    <w:rsid w:val="00EE5D57"/>
    <w:rsid w:val="00F063D5"/>
    <w:rsid w:val="00F1608A"/>
    <w:rsid w:val="00F32725"/>
    <w:rsid w:val="00F61C7D"/>
    <w:rsid w:val="00F835AC"/>
    <w:rsid w:val="00F86921"/>
    <w:rsid w:val="00F9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616C7A93-3D7A-45A9-9FFE-D4575727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Besedilooznabemesta">
    <w:name w:val="Placeholder Text"/>
    <w:basedOn w:val="Privzetapisavaodstavka"/>
    <w:uiPriority w:val="99"/>
    <w:semiHidden/>
    <w:rsid w:val="004D06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EAE307-5785-4656-857C-90993EC1D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 Jagodič</cp:lastModifiedBy>
  <cp:revision>2</cp:revision>
  <cp:lastPrinted>2010-03-31T19:11:00Z</cp:lastPrinted>
  <dcterms:created xsi:type="dcterms:W3CDTF">2020-09-22T14:27:00Z</dcterms:created>
  <dcterms:modified xsi:type="dcterms:W3CDTF">2020-09-22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